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1C282" w14:textId="54E4C115" w:rsidR="00082554" w:rsidRDefault="000F6188" w:rsidP="000F6188">
      <w:pPr>
        <w:jc w:val="center"/>
      </w:pPr>
      <w:r>
        <w:rPr>
          <w:noProof/>
        </w:rPr>
        <w:drawing>
          <wp:inline distT="0" distB="0" distL="0" distR="0" wp14:anchorId="12FD1468" wp14:editId="4AFC8770">
            <wp:extent cx="3220720" cy="1811655"/>
            <wp:effectExtent l="0" t="0" r="0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875" cy="1811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23F5" w14:textId="561D129C" w:rsidR="000F6188" w:rsidRDefault="000F6188" w:rsidP="000F6188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aper Tiger</w:t>
      </w:r>
    </w:p>
    <w:p w14:paraId="345FD466" w14:textId="4820FD23" w:rsidR="000F6188" w:rsidRDefault="000F6188" w:rsidP="000F6188">
      <w:pPr>
        <w:spacing w:after="0"/>
        <w:jc w:val="center"/>
      </w:pPr>
      <w:r w:rsidRPr="000F6188">
        <w:t>Acts 4:1-22</w:t>
      </w:r>
    </w:p>
    <w:p w14:paraId="349BF950" w14:textId="5EB8447B" w:rsidR="000F6188" w:rsidRDefault="000F6188" w:rsidP="000F6188">
      <w:pPr>
        <w:spacing w:after="0"/>
        <w:jc w:val="center"/>
      </w:pPr>
    </w:p>
    <w:p w14:paraId="2C3287C9" w14:textId="12491E97" w:rsidR="007D34A9" w:rsidRDefault="00E71231" w:rsidP="000F6188">
      <w:pPr>
        <w:pStyle w:val="ListParagraph"/>
        <w:numPr>
          <w:ilvl w:val="0"/>
          <w:numId w:val="1"/>
        </w:numPr>
        <w:spacing w:after="0"/>
        <w:jc w:val="both"/>
      </w:pPr>
      <w:r>
        <w:rPr>
          <w:b/>
          <w:bCs/>
        </w:rPr>
        <w:t xml:space="preserve">Read Acts 4:8-12. </w:t>
      </w:r>
      <w:r>
        <w:t>Why would it be considered blasphemous for Peter to make such a claim?</w:t>
      </w:r>
      <w:r w:rsidR="00A9303E" w:rsidRPr="00A9303E">
        <w:t xml:space="preserve"> </w:t>
      </w:r>
      <w:r w:rsidR="00A9303E">
        <w:t>What do you think of this claim?</w:t>
      </w:r>
      <w:r>
        <w:t xml:space="preserve"> How does this claim contradict modern, secular thought?</w:t>
      </w:r>
      <w:r w:rsidR="001A1783">
        <w:t xml:space="preserve"> </w:t>
      </w:r>
    </w:p>
    <w:p w14:paraId="3AF29D29" w14:textId="77777777" w:rsidR="00A9303E" w:rsidRDefault="00A9303E" w:rsidP="00A9303E">
      <w:pPr>
        <w:pStyle w:val="ListParagraph"/>
        <w:spacing w:after="0"/>
        <w:jc w:val="both"/>
      </w:pPr>
    </w:p>
    <w:p w14:paraId="7F332078" w14:textId="6106E983" w:rsidR="00A9303E" w:rsidRDefault="00A9303E" w:rsidP="00A9303E">
      <w:pPr>
        <w:spacing w:after="0"/>
        <w:jc w:val="both"/>
      </w:pPr>
    </w:p>
    <w:p w14:paraId="687863CD" w14:textId="77777777" w:rsidR="00A9303E" w:rsidRDefault="00A9303E" w:rsidP="00A9303E">
      <w:pPr>
        <w:pStyle w:val="ListParagraph"/>
        <w:numPr>
          <w:ilvl w:val="0"/>
          <w:numId w:val="1"/>
        </w:numPr>
        <w:spacing w:after="0"/>
        <w:jc w:val="both"/>
      </w:pPr>
      <w:r>
        <w:rPr>
          <w:b/>
          <w:bCs/>
        </w:rPr>
        <w:t xml:space="preserve">John 14:5-9.  </w:t>
      </w:r>
      <w:r>
        <w:t>What do you think Jesus wants Thomas to know? What does he want us to know?</w:t>
      </w:r>
    </w:p>
    <w:p w14:paraId="6139261F" w14:textId="77777777" w:rsidR="00A9303E" w:rsidRDefault="00A9303E" w:rsidP="00A9303E">
      <w:pPr>
        <w:spacing w:after="0"/>
        <w:jc w:val="both"/>
      </w:pPr>
    </w:p>
    <w:p w14:paraId="5E281B64" w14:textId="0CFB9FEA" w:rsidR="000F6188" w:rsidRDefault="00E71231" w:rsidP="007D34A9">
      <w:pPr>
        <w:pStyle w:val="ListParagraph"/>
        <w:spacing w:after="0"/>
        <w:jc w:val="both"/>
      </w:pPr>
      <w:r>
        <w:t xml:space="preserve"> </w:t>
      </w:r>
    </w:p>
    <w:p w14:paraId="7A1FB6E0" w14:textId="7D686E6B" w:rsidR="0016779A" w:rsidRDefault="007D34A9" w:rsidP="000F6188">
      <w:pPr>
        <w:pStyle w:val="ListParagraph"/>
        <w:numPr>
          <w:ilvl w:val="0"/>
          <w:numId w:val="1"/>
        </w:numPr>
        <w:spacing w:after="0"/>
        <w:jc w:val="both"/>
      </w:pPr>
      <w:r w:rsidRPr="00A9303E">
        <w:rPr>
          <w:b/>
          <w:bCs/>
        </w:rPr>
        <w:t xml:space="preserve">Read </w:t>
      </w:r>
      <w:r w:rsidR="0016779A" w:rsidRPr="00A9303E">
        <w:rPr>
          <w:b/>
          <w:bCs/>
        </w:rPr>
        <w:t>Acts 4:1-22</w:t>
      </w:r>
      <w:r w:rsidR="00B6082E" w:rsidRPr="00A9303E">
        <w:rPr>
          <w:b/>
          <w:bCs/>
        </w:rPr>
        <w:t xml:space="preserve">. </w:t>
      </w:r>
      <w:r w:rsidR="00B6082E">
        <w:t xml:space="preserve">The Sanhedrin claimed </w:t>
      </w:r>
      <w:r w:rsidR="00A9303E">
        <w:t xml:space="preserve">the right to make </w:t>
      </w:r>
      <w:r w:rsidR="00B6082E">
        <w:t>Peter and John stop speaking up</w:t>
      </w:r>
      <w:r w:rsidR="00A9303E">
        <w:t xml:space="preserve"> about Jesus</w:t>
      </w:r>
      <w:r w:rsidR="00B6082E">
        <w:t>. What were the strongest forces against the</w:t>
      </w:r>
      <w:r w:rsidR="00A9303E">
        <w:t>m?</w:t>
      </w:r>
      <w:r w:rsidR="00B6082E">
        <w:t xml:space="preserve"> </w:t>
      </w:r>
    </w:p>
    <w:p w14:paraId="1603EC26" w14:textId="77777777" w:rsidR="0016779A" w:rsidRDefault="0016779A" w:rsidP="00A9303E">
      <w:pPr>
        <w:pStyle w:val="ListParagraph"/>
        <w:spacing w:after="0"/>
        <w:jc w:val="both"/>
      </w:pPr>
    </w:p>
    <w:p w14:paraId="1F383214" w14:textId="77777777" w:rsidR="0016779A" w:rsidRDefault="0016779A" w:rsidP="0016779A">
      <w:pPr>
        <w:spacing w:after="0"/>
        <w:jc w:val="both"/>
      </w:pPr>
    </w:p>
    <w:p w14:paraId="76308EE4" w14:textId="1325764D" w:rsidR="00E71231" w:rsidRDefault="0016779A" w:rsidP="0016779A">
      <w:pPr>
        <w:spacing w:after="0"/>
        <w:jc w:val="both"/>
      </w:pPr>
      <w:r>
        <w:t xml:space="preserve"> </w:t>
      </w:r>
      <w:r w:rsidR="001A1783">
        <w:t xml:space="preserve"> </w:t>
      </w:r>
    </w:p>
    <w:p w14:paraId="6D6F50C5" w14:textId="0E85B7D3" w:rsidR="00E71231" w:rsidRDefault="00E71231" w:rsidP="00E71231">
      <w:pPr>
        <w:spacing w:after="0"/>
        <w:jc w:val="both"/>
      </w:pPr>
    </w:p>
    <w:p w14:paraId="3AE9CD0E" w14:textId="77777777" w:rsidR="00E71231" w:rsidRPr="000F6188" w:rsidRDefault="00E71231" w:rsidP="00E71231">
      <w:pPr>
        <w:spacing w:after="0"/>
        <w:jc w:val="both"/>
      </w:pPr>
    </w:p>
    <w:p w14:paraId="7B8BF2C0" w14:textId="42ECB173" w:rsidR="000F6188" w:rsidRDefault="000F6188" w:rsidP="000F6188">
      <w:pPr>
        <w:spacing w:after="0"/>
        <w:jc w:val="center"/>
        <w:rPr>
          <w:b/>
          <w:bCs/>
        </w:rPr>
      </w:pPr>
    </w:p>
    <w:p w14:paraId="0D6072CE" w14:textId="77777777" w:rsidR="000F6188" w:rsidRPr="000F6188" w:rsidRDefault="000F6188" w:rsidP="000F6188">
      <w:pPr>
        <w:spacing w:after="0"/>
        <w:jc w:val="center"/>
        <w:rPr>
          <w:b/>
          <w:bCs/>
        </w:rPr>
      </w:pPr>
    </w:p>
    <w:sectPr w:rsidR="000F6188" w:rsidRPr="000F6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0242D"/>
    <w:multiLevelType w:val="hybridMultilevel"/>
    <w:tmpl w:val="26F4D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MDA0MbQ0NDMwMbdU0lEKTi0uzszPAykwrAUAJd6UMiwAAAA="/>
  </w:docVars>
  <w:rsids>
    <w:rsidRoot w:val="000F6188"/>
    <w:rsid w:val="00082554"/>
    <w:rsid w:val="000F6188"/>
    <w:rsid w:val="0016779A"/>
    <w:rsid w:val="001A1783"/>
    <w:rsid w:val="007D34A9"/>
    <w:rsid w:val="00A9303E"/>
    <w:rsid w:val="00B6082E"/>
    <w:rsid w:val="00E71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FB855"/>
  <w15:chartTrackingRefBased/>
  <w15:docId w15:val="{BCE85DE8-3DE4-4C2F-90ED-1B05EAABE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1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5-16T23:08:00Z</dcterms:created>
  <dcterms:modified xsi:type="dcterms:W3CDTF">2021-05-16T23:34:00Z</dcterms:modified>
</cp:coreProperties>
</file>